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5E625C95" w:rsidR="006C5D2D" w:rsidRDefault="006237D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85376" behindDoc="1" locked="0" layoutInCell="1" allowOverlap="1" wp14:anchorId="424A615F" wp14:editId="5A8EBBF9">
            <wp:simplePos x="0" y="0"/>
            <wp:positionH relativeFrom="column">
              <wp:posOffset>5323891</wp:posOffset>
            </wp:positionH>
            <wp:positionV relativeFrom="paragraph">
              <wp:posOffset>-349175</wp:posOffset>
            </wp:positionV>
            <wp:extent cx="1016671" cy="724707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7403" cy="725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7D9F">
        <w:rPr>
          <w:noProof/>
        </w:rPr>
        <w:drawing>
          <wp:anchor distT="0" distB="0" distL="114300" distR="114300" simplePos="0" relativeHeight="251684352" behindDoc="1" locked="0" layoutInCell="1" allowOverlap="1" wp14:anchorId="2B0EFCC2" wp14:editId="4E9C2468">
            <wp:simplePos x="0" y="0"/>
            <wp:positionH relativeFrom="column">
              <wp:posOffset>7620</wp:posOffset>
            </wp:positionH>
            <wp:positionV relativeFrom="paragraph">
              <wp:posOffset>-295102</wp:posOffset>
            </wp:positionV>
            <wp:extent cx="1408176" cy="640080"/>
            <wp:effectExtent l="0" t="0" r="1905" b="7620"/>
            <wp:wrapNone/>
            <wp:docPr id="21" name="Picture 21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8176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2CCAE04A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50079242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F15469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E13A6">
        <w:rPr>
          <w:rFonts w:ascii="Franklin Gothic Demi" w:eastAsia="Franklin Gothic Demi" w:hAnsi="Franklin Gothic Demi" w:cs="Franklin Gothic Demi"/>
          <w:sz w:val="60"/>
          <w:szCs w:val="60"/>
        </w:rPr>
        <w:t>Q2</w:t>
      </w:r>
      <w:r w:rsidR="005B2F8B">
        <w:rPr>
          <w:rFonts w:ascii="Franklin Gothic Demi" w:eastAsia="Franklin Gothic Demi" w:hAnsi="Franklin Gothic Demi" w:cs="Franklin Gothic Demi"/>
          <w:sz w:val="60"/>
          <w:szCs w:val="60"/>
        </w:rPr>
        <w:t xml:space="preserve"> Essentials</w:t>
      </w:r>
      <w:r w:rsidR="007562E5">
        <w:rPr>
          <w:rFonts w:ascii="Franklin Gothic Demi" w:eastAsia="Franklin Gothic Demi" w:hAnsi="Franklin Gothic Demi" w:cs="Franklin Gothic Demi"/>
          <w:sz w:val="60"/>
          <w:szCs w:val="60"/>
        </w:rPr>
        <w:t xml:space="preserve"> Training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25EC85DB" w14:textId="07D7E82A" w:rsidR="008F7DBA" w:rsidRPr="00DA663F" w:rsidRDefault="00F15469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>
        <w:rPr>
          <w:b/>
          <w:spacing w:val="-9"/>
          <w:sz w:val="30"/>
          <w:szCs w:val="30"/>
        </w:rPr>
        <w:t>Specification for Supply Organizations</w:t>
      </w:r>
      <w:r w:rsidR="000831C8">
        <w:rPr>
          <w:b/>
          <w:spacing w:val="-9"/>
          <w:sz w:val="30"/>
          <w:szCs w:val="30"/>
        </w:rPr>
        <w:t xml:space="preserve"> </w:t>
      </w:r>
    </w:p>
    <w:p w14:paraId="7DD7E431" w14:textId="05631F38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97D9F">
        <w:rPr>
          <w:spacing w:val="-9"/>
          <w:sz w:val="28"/>
          <w:szCs w:val="28"/>
        </w:rPr>
        <w:t>s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7809C8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296017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296017" w:rsidRPr="00296017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Introductory 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bookmarkStart w:id="0" w:name="_GoBack"/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0"/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EF659C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1AB161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6FAFB5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6D632C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D045AD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EDDA77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26FD01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2C69C0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909CAD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33BBB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4E465A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623028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550B57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B49652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0549CE7E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D97D9F">
        <w:rPr>
          <w:rFonts w:ascii="Franklin Gothic Demi" w:hAnsi="Franklin Gothic Demi"/>
          <w:sz w:val="16"/>
          <w:szCs w:val="16"/>
        </w:rPr>
        <w:t>3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8E13A6">
        <w:rPr>
          <w:rFonts w:ascii="Franklin Gothic Demi" w:hAnsi="Franklin Gothic Demi"/>
          <w:sz w:val="16"/>
          <w:szCs w:val="16"/>
        </w:rPr>
        <w:t>2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>
        <w:rPr>
          <w:rFonts w:ascii="Franklin Gothic Demi" w:hAnsi="Franklin Gothic Demi"/>
          <w:sz w:val="16"/>
          <w:szCs w:val="16"/>
        </w:rPr>
        <w:t>Essentials</w:t>
      </w:r>
    </w:p>
    <w:p w14:paraId="5061CBD5" w14:textId="589376E1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F5708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</w:t>
      </w:r>
      <w:r w:rsidR="007809C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670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</w:t>
      </w:r>
      <w:r w:rsidR="007809C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072C4123" w:rsidR="001E5CE8" w:rsidRPr="00D97D9F" w:rsidRDefault="00D97D9F" w:rsidP="00A10835">
      <w:pPr>
        <w:spacing w:line="173" w:lineRule="exact"/>
        <w:rPr>
          <w:rFonts w:cs="Franklin Gothic Book"/>
          <w:color w:val="FF0000"/>
        </w:rPr>
      </w:pPr>
      <w:r w:rsidRPr="00D97D9F">
        <w:rPr>
          <w:rFonts w:ascii="Franklin Gothic Book" w:hAnsi="Franklin Gothic Book" w:cs="FranklinGothicBook"/>
          <w:color w:val="FF0000"/>
          <w:sz w:val="16"/>
          <w:szCs w:val="16"/>
        </w:rPr>
        <w:t>*</w:t>
      </w:r>
      <w:r w:rsidR="007809C8">
        <w:rPr>
          <w:rFonts w:ascii="Franklin Gothic Book" w:hAnsi="Franklin Gothic Book" w:cs="FranklinGothicBook"/>
          <w:color w:val="FF0000"/>
          <w:sz w:val="16"/>
          <w:szCs w:val="16"/>
        </w:rPr>
        <w:t xml:space="preserve">Includes </w:t>
      </w:r>
      <w:r w:rsidRPr="00D97D9F">
        <w:rPr>
          <w:rFonts w:ascii="Franklin Gothic Book" w:hAnsi="Franklin Gothic Book" w:cs="FranklinGothicBook"/>
          <w:color w:val="FF0000"/>
          <w:sz w:val="16"/>
          <w:szCs w:val="16"/>
        </w:rPr>
        <w:t>Registered Professional Network (RPN) credentials and wallet card</w:t>
      </w: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B2F95C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C02058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AF4F6B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4C115C" w14:textId="72066341" w:rsidR="00024A0C" w:rsidRDefault="00C020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8E13A6">
        <w:rPr>
          <w:rFonts w:ascii="Franklin Gothic Book" w:hAnsi="Franklin Gothic Book" w:cs="FranklinGothicBook"/>
          <w:color w:val="000000"/>
          <w:sz w:val="16"/>
          <w:szCs w:val="16"/>
        </w:rPr>
        <w:t>Ju</w:t>
      </w:r>
      <w:r w:rsidR="007809C8">
        <w:rPr>
          <w:rFonts w:ascii="Franklin Gothic Book" w:hAnsi="Franklin Gothic Book" w:cs="FranklinGothicBook"/>
          <w:color w:val="000000"/>
          <w:sz w:val="16"/>
          <w:szCs w:val="16"/>
        </w:rPr>
        <w:t>ne 4-6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EEA9C67" w14:textId="45DB8861" w:rsidR="008E13A6" w:rsidRDefault="00C02058" w:rsidP="008E13A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95551813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E13A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E13A6">
        <w:rPr>
          <w:rFonts w:ascii="Franklin Gothic Book" w:hAnsi="Franklin Gothic Book" w:cs="FranklinGothicBook"/>
          <w:color w:val="000000"/>
          <w:sz w:val="16"/>
          <w:szCs w:val="16"/>
        </w:rPr>
        <w:t xml:space="preserve"> Trinidad (</w:t>
      </w:r>
      <w:r w:rsidR="007809C8">
        <w:rPr>
          <w:rFonts w:ascii="Franklin Gothic Book" w:hAnsi="Franklin Gothic Book" w:cs="FranklinGothicBook"/>
          <w:color w:val="000000"/>
          <w:sz w:val="16"/>
          <w:szCs w:val="16"/>
        </w:rPr>
        <w:t>Oct. 8-10</w:t>
      </w:r>
      <w:r w:rsidR="008E13A6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021B870" w14:textId="61CAC07F" w:rsidR="008E13A6" w:rsidRDefault="008E13A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BB3685D" w14:textId="578E8D7D" w:rsidR="007809C8" w:rsidRDefault="00A244C4" w:rsidP="007809C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6CB785A2" w14:textId="37DA1407" w:rsidR="007809C8" w:rsidRDefault="007809C8" w:rsidP="007809C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Enrollment closes one month prior to the course start date</w:t>
      </w:r>
    </w:p>
    <w:p w14:paraId="3D6033C4" w14:textId="7B59419D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4A49E9EA" w14:textId="04B09E35" w:rsidR="00182CB8" w:rsidRDefault="00182CB8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However, after successful completion of this course, participants a</w:t>
      </w:r>
      <w:r w:rsidR="008E13A6">
        <w:rPr>
          <w:rFonts w:ascii="Franklin Gothic Book" w:hAnsi="Franklin Gothic Book" w:cs="FranklinGothicBook"/>
          <w:color w:val="000000"/>
          <w:sz w:val="16"/>
          <w:szCs w:val="16"/>
        </w:rPr>
        <w:t>re eligible to attend the API Q2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Technical Application for Lead Auditor course.  Please visit </w:t>
      </w:r>
      <w:hyperlink r:id="rId13" w:history="1">
        <w:r>
          <w:rPr>
            <w:rStyle w:val="Hyperlink"/>
            <w:rFonts w:ascii="Franklin Gothic Book" w:hAnsi="Franklin Gothic Book" w:cs="FranklinGothicBook"/>
            <w:sz w:val="16"/>
            <w:szCs w:val="16"/>
          </w:rPr>
          <w:t>www.wollampag.com</w:t>
        </w:r>
      </w:hyperlink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additional information.  </w:t>
      </w: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670C8258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7D4D9675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49210C0" w14:textId="12994E2D" w:rsidR="00D97D9F" w:rsidRDefault="00D97D9F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58BF36" w14:textId="4DAC2A32" w:rsidR="00D97D9F" w:rsidRDefault="00D97D9F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0DBA71D" w14:textId="77777777" w:rsidR="00D97D9F" w:rsidRDefault="00D97D9F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1789DB5E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F40062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23487CE" w14:textId="1531EEFD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0A339822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7EFDBB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1EEDAE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80A427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13871F76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D97D9F" w:rsidRPr="00D97D9F">
        <w:t xml:space="preserve"> </w:t>
      </w:r>
      <w:r w:rsidR="00D97D9F">
        <w:t xml:space="preserve">CVD: </w:t>
      </w:r>
      <w:sdt>
        <w:sdtPr>
          <w:id w:val="-1830752741"/>
          <w:placeholder>
            <w:docPart w:val="43CE5A44EFC64B8E81559AFD25EA3183"/>
          </w:placeholder>
          <w:showingPlcHdr/>
          <w:text/>
        </w:sdtPr>
        <w:sdtEndPr/>
        <w:sdtContent>
          <w:r w:rsidR="00D97D9F" w:rsidRPr="00F7242B">
            <w:rPr>
              <w:color w:val="BFBFBF" w:themeColor="background1" w:themeShade="BF"/>
            </w:rPr>
            <w:t>Security Code</w:t>
          </w:r>
        </w:sdtContent>
      </w:sdt>
    </w:p>
    <w:p w14:paraId="4B48D577" w14:textId="31985C66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717A3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>There will be a convenience fee of 2</w:t>
      </w:r>
      <w:r w:rsidR="00D97D9F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2F311932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D97D9F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3801C868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97D9F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295A1BF6" w14:textId="77777777" w:rsidR="006237DA" w:rsidRPr="007B3B43" w:rsidRDefault="006237DA" w:rsidP="006237DA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bookmarkStart w:id="1" w:name="_Hlk507582253"/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>679-1573</w:t>
      </w:r>
      <w:proofErr w:type="gramStart"/>
      <w:r>
        <w:rPr>
          <w:rFonts w:ascii="Franklin Gothic Book" w:eastAsia="Franklin Gothic Book" w:hAnsi="Franklin Gothic Book" w:cs="Franklin Gothic Book"/>
          <w:sz w:val="16"/>
          <w:szCs w:val="16"/>
        </w:rPr>
        <w:t>/(</w:t>
      </w:r>
      <w:proofErr w:type="gramEnd"/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868)636-3201. 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G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Pr="004C7434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Pr="004C7434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bookmarkEnd w:id="1"/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370E33B7" w14:textId="77777777" w:rsidR="006237DA" w:rsidRDefault="006237DA" w:rsidP="006237DA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bookmarkStart w:id="2" w:name="_Hlk507582275"/>
      <w:r>
        <w:rPr>
          <w:rFonts w:ascii="Franklin Gothic Book" w:eastAsia="Franklin Gothic Book" w:hAnsi="Franklin Gothic Book"/>
          <w:sz w:val="16"/>
          <w:szCs w:val="16"/>
        </w:rPr>
        <w:t xml:space="preserve">Corner Pacific Ave &amp; Caribbean Dr., Point </w:t>
      </w:r>
      <w:proofErr w:type="spellStart"/>
      <w:r>
        <w:rPr>
          <w:rFonts w:ascii="Franklin Gothic Book" w:eastAsia="Franklin Gothic Book" w:hAnsi="Franklin Gothic Book"/>
          <w:sz w:val="16"/>
          <w:szCs w:val="16"/>
        </w:rPr>
        <w:t>Lisas</w:t>
      </w:r>
      <w:proofErr w:type="spellEnd"/>
    </w:p>
    <w:p w14:paraId="36E2BE7C" w14:textId="77777777" w:rsidR="006237DA" w:rsidRPr="002E402E" w:rsidRDefault="006237DA" w:rsidP="006237DA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 xml:space="preserve">Industrial Estate, </w:t>
      </w:r>
      <w:proofErr w:type="spellStart"/>
      <w:r>
        <w:rPr>
          <w:rFonts w:ascii="Franklin Gothic Book" w:eastAsia="Franklin Gothic Book" w:hAnsi="Franklin Gothic Book"/>
          <w:sz w:val="16"/>
          <w:szCs w:val="16"/>
        </w:rPr>
        <w:t>Couva</w:t>
      </w:r>
      <w:proofErr w:type="spellEnd"/>
      <w:r>
        <w:rPr>
          <w:rFonts w:ascii="Franklin Gothic Book" w:eastAsia="Franklin Gothic Book" w:hAnsi="Franklin Gothic Book"/>
          <w:sz w:val="16"/>
          <w:szCs w:val="16"/>
        </w:rPr>
        <w:t>, Trinidad, West Indies</w:t>
      </w:r>
    </w:p>
    <w:bookmarkEnd w:id="2"/>
    <w:p w14:paraId="65B0E451" w14:textId="77777777" w:rsidR="00D97D9F" w:rsidRDefault="00D97D9F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558739B6" w14:textId="2D5D0C62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501176" w14:textId="77777777" w:rsidR="00C02058" w:rsidRDefault="00C02058" w:rsidP="008F7DBA">
      <w:r>
        <w:separator/>
      </w:r>
    </w:p>
  </w:endnote>
  <w:endnote w:type="continuationSeparator" w:id="0">
    <w:p w14:paraId="459283B3" w14:textId="77777777" w:rsidR="00C02058" w:rsidRDefault="00C02058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2AD9741F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2080260" cy="137160"/>
              <wp:effectExtent l="0" t="0" r="15240" b="15240"/>
              <wp:wrapTight wrapText="bothSides">
                <wp:wrapPolygon edited="0">
                  <wp:start x="0" y="0"/>
                  <wp:lineTo x="0" y="21000"/>
                  <wp:lineTo x="21560" y="21000"/>
                  <wp:lineTo x="21560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0260" cy="137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569A4B4A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D97D9F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163.8pt;height:10.8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" filled="f" stroked="f">
              <v:textbox inset="0,0,0,0">
                <w:txbxContent>
                  <w:p w14:paraId="191DA22F" w14:textId="569A4B4A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D97D9F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C7945C" w14:textId="77777777" w:rsidR="00C02058" w:rsidRDefault="00C02058" w:rsidP="008F7DBA">
      <w:r>
        <w:separator/>
      </w:r>
    </w:p>
  </w:footnote>
  <w:footnote w:type="continuationSeparator" w:id="0">
    <w:p w14:paraId="7ACB1F95" w14:textId="77777777" w:rsidR="00C02058" w:rsidRDefault="00C02058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JNQxIxwJ83ZPDzY+4tw947Br19vNq9qleIOdv+tgS23V/2o25U0SliCKItQHCJrjriEOgGjf5ENMfUEYpE/b1g==" w:salt="x1GyjNWI/R1AalmPAjSY9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43985"/>
    <w:rsid w:val="000831C8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D0D09"/>
    <w:rsid w:val="001E4AD6"/>
    <w:rsid w:val="001E5CE8"/>
    <w:rsid w:val="00212B1A"/>
    <w:rsid w:val="002341D2"/>
    <w:rsid w:val="00255657"/>
    <w:rsid w:val="002719E4"/>
    <w:rsid w:val="0027314F"/>
    <w:rsid w:val="00281223"/>
    <w:rsid w:val="00296017"/>
    <w:rsid w:val="002A565F"/>
    <w:rsid w:val="002A692E"/>
    <w:rsid w:val="002B35C3"/>
    <w:rsid w:val="002E402E"/>
    <w:rsid w:val="0035283F"/>
    <w:rsid w:val="0037251F"/>
    <w:rsid w:val="00374679"/>
    <w:rsid w:val="003816B6"/>
    <w:rsid w:val="00385786"/>
    <w:rsid w:val="003B2506"/>
    <w:rsid w:val="003F1893"/>
    <w:rsid w:val="00406B3B"/>
    <w:rsid w:val="0047524C"/>
    <w:rsid w:val="004962B6"/>
    <w:rsid w:val="004E5C38"/>
    <w:rsid w:val="00511010"/>
    <w:rsid w:val="005453B9"/>
    <w:rsid w:val="00575413"/>
    <w:rsid w:val="005B2F8B"/>
    <w:rsid w:val="005C2AEE"/>
    <w:rsid w:val="005C3A0B"/>
    <w:rsid w:val="005D72C0"/>
    <w:rsid w:val="005F680F"/>
    <w:rsid w:val="006016F9"/>
    <w:rsid w:val="00610A06"/>
    <w:rsid w:val="006144D4"/>
    <w:rsid w:val="00616A0D"/>
    <w:rsid w:val="006237DA"/>
    <w:rsid w:val="006456BB"/>
    <w:rsid w:val="006A3F2D"/>
    <w:rsid w:val="006A5181"/>
    <w:rsid w:val="006B536C"/>
    <w:rsid w:val="006C552A"/>
    <w:rsid w:val="006C5D2D"/>
    <w:rsid w:val="006D77B8"/>
    <w:rsid w:val="006E486D"/>
    <w:rsid w:val="0071511B"/>
    <w:rsid w:val="00727D35"/>
    <w:rsid w:val="00731BA3"/>
    <w:rsid w:val="00734FA3"/>
    <w:rsid w:val="007562E5"/>
    <w:rsid w:val="00765AE9"/>
    <w:rsid w:val="00773113"/>
    <w:rsid w:val="007809C8"/>
    <w:rsid w:val="007A02B9"/>
    <w:rsid w:val="007A0BE1"/>
    <w:rsid w:val="007A6DBA"/>
    <w:rsid w:val="007B78FD"/>
    <w:rsid w:val="007C224C"/>
    <w:rsid w:val="007E682E"/>
    <w:rsid w:val="00826E1C"/>
    <w:rsid w:val="0088279E"/>
    <w:rsid w:val="00887B0D"/>
    <w:rsid w:val="008E13A6"/>
    <w:rsid w:val="008E43AD"/>
    <w:rsid w:val="008F5E5D"/>
    <w:rsid w:val="008F7DBA"/>
    <w:rsid w:val="0090767A"/>
    <w:rsid w:val="009139E8"/>
    <w:rsid w:val="00915797"/>
    <w:rsid w:val="009B0A30"/>
    <w:rsid w:val="009F0AB8"/>
    <w:rsid w:val="009F4F47"/>
    <w:rsid w:val="009F7DCD"/>
    <w:rsid w:val="00A10835"/>
    <w:rsid w:val="00A148F1"/>
    <w:rsid w:val="00A244C4"/>
    <w:rsid w:val="00A34C2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C02058"/>
    <w:rsid w:val="00C47565"/>
    <w:rsid w:val="00C91AC4"/>
    <w:rsid w:val="00CA2BA3"/>
    <w:rsid w:val="00CA47D1"/>
    <w:rsid w:val="00CC24F4"/>
    <w:rsid w:val="00CD093A"/>
    <w:rsid w:val="00CE56C0"/>
    <w:rsid w:val="00D01210"/>
    <w:rsid w:val="00D237AA"/>
    <w:rsid w:val="00D35757"/>
    <w:rsid w:val="00D56058"/>
    <w:rsid w:val="00D71BDB"/>
    <w:rsid w:val="00D728A5"/>
    <w:rsid w:val="00D97D9F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3CE5A44EFC64B8E81559AFD25EA3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EFD42-AAFE-401E-813D-CF0EBC715DC6}"/>
      </w:docPartPr>
      <w:docPartBody>
        <w:p w:rsidR="00680E85" w:rsidRDefault="00D45E04" w:rsidP="00D45E04">
          <w:pPr>
            <w:pStyle w:val="43CE5A44EFC64B8E81559AFD25EA3183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D238C"/>
    <w:rsid w:val="000E2D20"/>
    <w:rsid w:val="0010313D"/>
    <w:rsid w:val="001C5AAE"/>
    <w:rsid w:val="002B3245"/>
    <w:rsid w:val="002D3B37"/>
    <w:rsid w:val="00361352"/>
    <w:rsid w:val="00374323"/>
    <w:rsid w:val="003F3D80"/>
    <w:rsid w:val="004C2BF1"/>
    <w:rsid w:val="004C6D21"/>
    <w:rsid w:val="004C7441"/>
    <w:rsid w:val="004D2F04"/>
    <w:rsid w:val="004D68E9"/>
    <w:rsid w:val="0054165F"/>
    <w:rsid w:val="005D3166"/>
    <w:rsid w:val="00622416"/>
    <w:rsid w:val="0063079D"/>
    <w:rsid w:val="00680E85"/>
    <w:rsid w:val="006B753E"/>
    <w:rsid w:val="006F4B8D"/>
    <w:rsid w:val="00741840"/>
    <w:rsid w:val="00816E3D"/>
    <w:rsid w:val="008638AB"/>
    <w:rsid w:val="008C02C2"/>
    <w:rsid w:val="0095719D"/>
    <w:rsid w:val="00A753FF"/>
    <w:rsid w:val="00A976D3"/>
    <w:rsid w:val="00BD6F3A"/>
    <w:rsid w:val="00C46B9C"/>
    <w:rsid w:val="00C74067"/>
    <w:rsid w:val="00C867E2"/>
    <w:rsid w:val="00C87658"/>
    <w:rsid w:val="00D01F7C"/>
    <w:rsid w:val="00D45E04"/>
    <w:rsid w:val="00D56DFF"/>
    <w:rsid w:val="00E8333E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3CE5A44EFC64B8E81559AFD25EA3183">
    <w:name w:val="43CE5A44EFC64B8E81559AFD25EA3183"/>
    <w:rsid w:val="00D45E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3E2D85-9704-4C10-A830-BD09A4D9F7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14</Words>
  <Characters>293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9</cp:revision>
  <dcterms:created xsi:type="dcterms:W3CDTF">2017-03-24T19:42:00Z</dcterms:created>
  <dcterms:modified xsi:type="dcterms:W3CDTF">2018-02-28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